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AEF1698" w14:textId="35337514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33883F85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</w:t>
      </w:r>
      <w:r w:rsidR="00B44693">
        <w:rPr>
          <w:i/>
          <w:lang w:eastAsia="ja-JP"/>
        </w:rPr>
        <w:t>5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</w:t>
      </w:r>
      <w:r w:rsidR="00B44693">
        <w:rPr>
          <w:i/>
          <w:lang w:eastAsia="ja-JP"/>
        </w:rPr>
        <w:t>5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</w:t>
      </w:r>
      <w:r w:rsidR="00B44693">
        <w:rPr>
          <w:i/>
          <w:lang w:eastAsia="ja-JP"/>
        </w:rPr>
        <w:t>5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6DB71171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 xml:space="preserve">Advanced Experimental </w:t>
      </w:r>
      <w:proofErr w:type="gramStart"/>
      <w:r w:rsidR="00AB43BD" w:rsidRPr="00D514EF">
        <w:rPr>
          <w:rFonts w:hint="eastAsia"/>
          <w:b/>
          <w:i/>
          <w:spacing w:val="-2"/>
          <w:lang w:eastAsia="ja-JP"/>
        </w:rPr>
        <w:t>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proofErr w:type="gramEnd"/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 xml:space="preserve"> Note that abstract should not exceed </w:t>
      </w:r>
      <w:r w:rsidR="00BB6AB3">
        <w:rPr>
          <w:color w:val="FF0000"/>
          <w:lang w:eastAsia="ja-JP"/>
        </w:rPr>
        <w:t>approximately</w:t>
      </w:r>
      <w:r w:rsidR="007922A9">
        <w:rPr>
          <w:color w:val="FF0000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>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Electronic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4544F92E" w:rsidR="005E7F08" w:rsidRDefault="00CC48D4" w:rsidP="00B75CBF">
      <w:pPr>
        <w:tabs>
          <w:tab w:val="left" w:pos="-720"/>
          <w:tab w:val="left" w:pos="284"/>
        </w:tabs>
        <w:suppressAutoHyphens/>
        <w:ind w:firstLineChars="250" w:firstLine="500"/>
        <w:jc w:val="both"/>
        <w:rPr>
          <w:color w:val="FF0000"/>
          <w:lang w:eastAsia="ja-JP"/>
        </w:rPr>
      </w:pPr>
      <w:hyperlink r:id="rId10" w:history="1">
        <w:r w:rsidR="00B75CBF" w:rsidRPr="00B75CBF">
          <w:t>https://www.editorialmanager.com/j-aem/</w:t>
        </w:r>
      </w:hyperlink>
    </w:p>
    <w:p w14:paraId="6CA0FD3B" w14:textId="0605600C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1" w:name="OLE_LINK10"/>
      <w:bookmarkStart w:id="2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1"/>
      <w:bookmarkEnd w:id="2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</w:t>
      </w:r>
      <w:r w:rsidR="00D97AC5">
        <w:rPr>
          <w:rFonts w:eastAsiaTheme="minorEastAsia" w:hint="eastAsia"/>
          <w:color w:val="FF0000"/>
          <w:lang w:eastAsia="ja-JP"/>
        </w:rPr>
        <w:t>j</w:t>
      </w:r>
      <w:r w:rsidR="00D97AC5">
        <w:rPr>
          <w:rFonts w:eastAsiaTheme="minorEastAsia"/>
          <w:color w:val="FF0000"/>
          <w:lang w:eastAsia="ja-JP"/>
        </w:rPr>
        <w:t>sem.</w:t>
      </w:r>
      <w:r w:rsidR="00EF7C2F" w:rsidRPr="00894C9D">
        <w:rPr>
          <w:rFonts w:eastAsiaTheme="minorEastAsia" w:hint="eastAsia"/>
          <w:color w:val="FF0000"/>
          <w:lang w:eastAsia="ja-JP"/>
        </w:rPr>
        <w:t>jp)</w:t>
      </w:r>
      <w:r w:rsidRPr="00894C9D">
        <w:rPr>
          <w:color w:val="FF0000"/>
        </w:rPr>
        <w:t xml:space="preserve">: </w:t>
      </w:r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>state the aim, methods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3" w:name="OLE_LINK14"/>
      <w:bookmarkStart w:id="4" w:name="OLE_LINK15"/>
      <w:r w:rsidRPr="00D514EF">
        <w:rPr>
          <w:spacing w:val="-2"/>
        </w:rPr>
        <w:t>the first time they are used</w:t>
      </w:r>
      <w:bookmarkEnd w:id="3"/>
      <w:bookmarkEnd w:id="4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>mm</w:t>
      </w:r>
      <w:r w:rsidR="0071198F" w:rsidRPr="00F40906">
        <w:rPr>
          <w:spacing w:val="-2"/>
        </w:rPr>
        <w:t>. Please ju</w:t>
      </w:r>
      <w:r w:rsidR="0071198F">
        <w:rPr>
          <w:spacing w:val="-2"/>
        </w:rPr>
        <w:t>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CC48D4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 xml:space="preserve">Table </w:t>
      </w:r>
      <w:proofErr w:type="gramStart"/>
      <w:r w:rsidR="001A3020" w:rsidRPr="00D514EF">
        <w:rPr>
          <w:rFonts w:hint="eastAsia"/>
        </w:rPr>
        <w:t>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</w:t>
      </w:r>
      <w:proofErr w:type="gramEnd"/>
      <w:r w:rsidR="001A3020" w:rsidRPr="00D514EF">
        <w:rPr>
          <w:rFonts w:hint="eastAsia"/>
        </w:rPr>
        <w:t xml:space="preserve">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F40906">
        <w:rPr>
          <w:color w:val="FF000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5" w:name="OLE_LINK18"/>
      <w:bookmarkStart w:id="6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5"/>
      <w:bookmarkEnd w:id="6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4985F67E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="00702503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ote</w:t>
                            </w:r>
                            <w:proofErr w:type="gramEnd"/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0975F843" w14:textId="501BB56A" w:rsidR="00131585" w:rsidRPr="00DC2541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30E3DC0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="00702503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4985F67E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="00702503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proofErr w:type="gramStart"/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ote</w:t>
                      </w:r>
                      <w:proofErr w:type="gramEnd"/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0975F843" w14:textId="501BB56A" w:rsidR="00131585" w:rsidRPr="00DC2541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30E3DC0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="00702503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f1o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hgaxUkLLdpuvmxvv29vf243X9F282272Wxvf4CNJq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J/iOAqiQUy/5ebZ7zE3krRMwyxpWAtiPlwiiZHgnJe2tZqwZlgf&#10;lcKkf1cKaPe+0VawRqODWvV6sbZPxarZiHkhyhtQsBQgMJApzEFY1EJ+xKiHmZJi9WFFJMWoecHh&#10;FcR+GJohZI0wGgdgyOOTxfEJ4QVApVhjNCxnehhcq06yZQ2RhnfHxTm8nIpZUd9ltXtvMDcst92M&#10;M4Pp2La37ibx9BcA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G5h/Wj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3WA2A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01B77A9E" w:rsidR="00D913F7" w:rsidRPr="00D514EF" w:rsidRDefault="00D913F7" w:rsidP="00871B60">
      <w:pPr>
        <w:pStyle w:val="TTPParagraphothers"/>
        <w:ind w:left="283" w:hangingChars="143" w:hanging="283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</w:t>
      </w:r>
      <w:r w:rsidR="00871B60">
        <w:rPr>
          <w:sz w:val="20"/>
          <w:szCs w:val="20"/>
        </w:rPr>
        <w:t xml:space="preserve"> </w:t>
      </w:r>
      <w:r w:rsidR="002B30D7" w:rsidRPr="00D514EF">
        <w:rPr>
          <w:sz w:val="20"/>
          <w:szCs w:val="20"/>
        </w:rPr>
        <w:t xml:space="preserve">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</w:t>
      </w:r>
      <w:r w:rsidR="00871B60">
        <w:rPr>
          <w:rFonts w:asciiTheme="minorEastAsia" w:eastAsiaTheme="minorEastAsia" w:hAnsiTheme="minorEastAsia" w:hint="eastAsia"/>
          <w:sz w:val="20"/>
          <w:szCs w:val="20"/>
          <w:lang w:eastAsia="ja-JP"/>
        </w:rPr>
        <w:t xml:space="preserve">　</w:t>
      </w:r>
      <w:r w:rsidR="002B30D7" w:rsidRPr="00D514EF">
        <w:rPr>
          <w:sz w:val="20"/>
          <w:szCs w:val="20"/>
        </w:rPr>
        <w:t>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76E7A516" w:rsidR="00D913F7" w:rsidRDefault="00D913F7" w:rsidP="00871B60">
      <w:pPr>
        <w:pStyle w:val="TTPParagraphothers"/>
        <w:ind w:left="281" w:hangingChars="142" w:hanging="281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871B60">
        <w:rPr>
          <w:rFonts w:eastAsia="ＭＳ 明朝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7" w:name="OLE_LINK6"/>
      <w:bookmarkStart w:id="8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7"/>
      <w:bookmarkEnd w:id="8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</w:t>
      </w:r>
      <w:proofErr w:type="spellStart"/>
      <w:r w:rsidRPr="00D514EF">
        <w:rPr>
          <w:spacing w:val="-2"/>
        </w:rPr>
        <w:t>kg</w:t>
      </w:r>
      <w:r w:rsidRPr="00D514EF">
        <w:rPr>
          <w:rFonts w:hint="eastAsia"/>
          <w:spacing w:val="-2"/>
          <w:lang w:eastAsia="ja-JP"/>
        </w:rPr>
        <w:t>K</w:t>
      </w:r>
      <w:proofErr w:type="spellEnd"/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9" w:name="OLE_LINK16"/>
      <w:bookmarkStart w:id="10" w:name="OLE_LINK17"/>
      <w:r w:rsidRPr="00D514EF">
        <w:rPr>
          <w:spacing w:val="-2"/>
          <w:lang w:eastAsia="ja-JP"/>
        </w:rPr>
        <w:t>]</w:t>
      </w:r>
      <w:bookmarkEnd w:id="9"/>
      <w:bookmarkEnd w:id="10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1" w:name="OLE_LINK20"/>
      <w:bookmarkStart w:id="12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1"/>
      <w:bookmarkEnd w:id="12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proofErr w:type="gramStart"/>
      <w:r w:rsidRPr="00D514EF">
        <w:rPr>
          <w:spacing w:val="-2"/>
        </w:rPr>
        <w:t>mean</w:t>
      </w:r>
      <w:proofErr w:type="gramEnd"/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r w:rsidR="002708AF" w:rsidRPr="00D514EF">
        <w:t>W.</w:t>
      </w:r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527F4CAE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>ision,</w:t>
      </w:r>
      <w:r w:rsidR="004E1500" w:rsidRPr="00702503">
        <w:t xml:space="preserve"> </w:t>
      </w:r>
      <w:r w:rsidR="000E5FD6" w:rsidRPr="00702503">
        <w:t>in</w:t>
      </w:r>
      <w:r w:rsidR="000E5FD6">
        <w:t xml:space="preserve">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</w:t>
      </w:r>
      <w:r w:rsidR="004C180D">
        <w:rPr>
          <w:lang w:eastAsia="ja-JP"/>
        </w:rPr>
        <w:t>e</w:t>
      </w:r>
      <w:r w:rsidR="004E1500" w:rsidRPr="008A33AC">
        <w:t>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="004E1500" w:rsidRPr="008A33AC">
        <w:t>Frocht</w:t>
      </w:r>
      <w:proofErr w:type="spellEnd"/>
      <w:r w:rsidR="004E1500" w:rsidRPr="008A33AC">
        <w:t>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proofErr w:type="spellStart"/>
      <w:r w:rsidR="006E7E6A" w:rsidRPr="008A33AC">
        <w:rPr>
          <w:rFonts w:hint="eastAsia"/>
          <w:lang w:eastAsia="ja-JP"/>
        </w:rPr>
        <w:t>p</w:t>
      </w:r>
      <w:r w:rsidR="004E1500" w:rsidRPr="008A33AC">
        <w:t>hotoelastic</w:t>
      </w:r>
      <w:proofErr w:type="spellEnd"/>
      <w:r w:rsidR="004E1500" w:rsidRPr="008A33AC">
        <w:t xml:space="preserve">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</w:t>
      </w:r>
      <w:proofErr w:type="spellStart"/>
      <w:r w:rsidRPr="008A33AC">
        <w:t>Kasayama</w:t>
      </w:r>
      <w:proofErr w:type="spellEnd"/>
      <w:r w:rsidRPr="008A33AC">
        <w:t xml:space="preserve">, H.: </w:t>
      </w:r>
      <w:proofErr w:type="spellStart"/>
      <w:r w:rsidRPr="008A33AC">
        <w:t>Photoelastic</w:t>
      </w:r>
      <w:proofErr w:type="spellEnd"/>
      <w:r w:rsidRPr="008A33AC">
        <w:t xml:space="preserve">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Pr="008A33AC">
        <w:t>Rys</w:t>
      </w:r>
      <w:proofErr w:type="spellEnd"/>
      <w:r w:rsidRPr="008A33AC">
        <w:t>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proofErr w:type="spellStart"/>
      <w:r w:rsidRPr="008A33AC">
        <w:rPr>
          <w:rFonts w:hint="eastAsia"/>
          <w:lang w:val="en-GB" w:eastAsia="ja-JP"/>
        </w:rPr>
        <w:t>Arikawa</w:t>
      </w:r>
      <w:proofErr w:type="spellEnd"/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r w:rsidRPr="008A33AC">
        <w:rPr>
          <w:rFonts w:hint="eastAsia"/>
          <w:lang w:val="en-GB" w:eastAsia="ja-JP"/>
        </w:rPr>
        <w:t>Yoneyama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proofErr w:type="spellStart"/>
      <w:r w:rsidRPr="00BF74F8">
        <w:rPr>
          <w:rFonts w:hint="eastAsia"/>
          <w:lang w:val="en-GB" w:eastAsia="ja-JP"/>
        </w:rPr>
        <w:t>Blitterswyk</w:t>
      </w:r>
      <w:proofErr w:type="spellEnd"/>
      <w:r w:rsidRPr="00BF74F8">
        <w:rPr>
          <w:rFonts w:hint="eastAsia"/>
          <w:lang w:val="en-GB" w:eastAsia="ja-JP"/>
        </w:rPr>
        <w:t xml:space="preserve">, J. V., Fletcher, L. and </w:t>
      </w:r>
      <w:proofErr w:type="spellStart"/>
      <w:r w:rsidRPr="00BF74F8">
        <w:rPr>
          <w:rFonts w:hint="eastAsia"/>
          <w:lang w:val="en-GB" w:eastAsia="ja-JP"/>
        </w:rPr>
        <w:t>Pierron</w:t>
      </w:r>
      <w:proofErr w:type="spellEnd"/>
      <w:r w:rsidRPr="00BF74F8">
        <w:rPr>
          <w:rFonts w:hint="eastAsia"/>
          <w:lang w:val="en-GB" w:eastAsia="ja-JP"/>
        </w:rPr>
        <w:t xml:space="preserve">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6E80F3BF" w:rsidR="00C650B2" w:rsidRDefault="00C650B2" w:rsidP="00BF74F8">
      <w:pPr>
        <w:ind w:left="378" w:hangingChars="189" w:hanging="378"/>
        <w:jc w:val="both"/>
        <w:rPr>
          <w:color w:val="000000" w:themeColor="text1"/>
          <w:lang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 xml:space="preserve">ang, T., </w:t>
      </w:r>
      <w:proofErr w:type="spellStart"/>
      <w:r w:rsidRPr="007922A9">
        <w:rPr>
          <w:rFonts w:hint="eastAsia"/>
          <w:color w:val="000000" w:themeColor="text1"/>
          <w:lang w:eastAsia="ja-JP"/>
        </w:rPr>
        <w:t>Ebacher</w:t>
      </w:r>
      <w:proofErr w:type="spellEnd"/>
      <w:r w:rsidRPr="007922A9">
        <w:rPr>
          <w:rFonts w:hint="eastAsia"/>
          <w:color w:val="000000" w:themeColor="text1"/>
          <w:lang w:eastAsia="ja-JP"/>
        </w:rPr>
        <w:t xml:space="preserve">, V., </w:t>
      </w:r>
      <w:proofErr w:type="spellStart"/>
      <w:r w:rsidRPr="007922A9">
        <w:rPr>
          <w:rFonts w:hint="eastAsia"/>
          <w:color w:val="000000" w:themeColor="text1"/>
          <w:lang w:eastAsia="ja-JP"/>
        </w:rPr>
        <w:t>Cripton</w:t>
      </w:r>
      <w:proofErr w:type="spellEnd"/>
      <w:r w:rsidRPr="007922A9">
        <w:rPr>
          <w:rFonts w:hint="eastAsia"/>
          <w:color w:val="000000" w:themeColor="text1"/>
          <w:lang w:eastAsia="ja-JP"/>
        </w:rPr>
        <w:t>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6413DC52" w14:textId="3F8A0E4E" w:rsidR="00B75CBF" w:rsidRPr="00702503" w:rsidRDefault="00B75CBF" w:rsidP="00B75CBF">
      <w:pPr>
        <w:autoSpaceDE w:val="0"/>
        <w:autoSpaceDN w:val="0"/>
        <w:adjustRightInd w:val="0"/>
        <w:ind w:left="400" w:hangingChars="200" w:hanging="400"/>
        <w:rPr>
          <w:i/>
          <w:iCs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Pr="00702503">
        <w:rPr>
          <w:rFonts w:hint="eastAsia"/>
          <w:lang w:eastAsia="ja-JP"/>
        </w:rPr>
        <w:t xml:space="preserve"> </w:t>
      </w:r>
      <w:r w:rsidRPr="00702503">
        <w:rPr>
          <w:lang w:eastAsia="ja-JP"/>
        </w:rPr>
        <w:t xml:space="preserve"> </w:t>
      </w:r>
      <w:r w:rsidRPr="00702503">
        <w:t xml:space="preserve"> </w:t>
      </w:r>
      <w:proofErr w:type="spellStart"/>
      <w:r w:rsidRPr="00702503">
        <w:t>Mollenhauer</w:t>
      </w:r>
      <w:proofErr w:type="spellEnd"/>
      <w:r w:rsidRPr="00702503">
        <w:t xml:space="preserve">, K. and </w:t>
      </w:r>
      <w:proofErr w:type="spellStart"/>
      <w:r w:rsidRPr="00702503">
        <w:t>Tschoeke</w:t>
      </w:r>
      <w:proofErr w:type="spellEnd"/>
      <w:r w:rsidR="000E5FD6" w:rsidRPr="00702503">
        <w:t>,</w:t>
      </w:r>
      <w:r w:rsidRPr="00702503">
        <w:t xml:space="preserve"> H.</w:t>
      </w:r>
      <w:r w:rsidR="004C180D" w:rsidRPr="00702503">
        <w:rPr>
          <w:lang w:eastAsia="ja-JP"/>
        </w:rPr>
        <w:t xml:space="preserve"> </w:t>
      </w:r>
      <w:r w:rsidR="000E5FD6" w:rsidRPr="00702503">
        <w:rPr>
          <w:lang w:eastAsia="ja-JP"/>
        </w:rPr>
        <w:t>(</w:t>
      </w:r>
      <w:r w:rsidR="004C180D" w:rsidRPr="00702503">
        <w:t>e</w:t>
      </w:r>
      <w:r w:rsidRPr="00702503">
        <w:t>ds</w:t>
      </w:r>
      <w:r w:rsidR="004C180D" w:rsidRPr="00702503">
        <w:t>.</w:t>
      </w:r>
      <w:proofErr w:type="gramStart"/>
      <w:r w:rsidR="000E5FD6" w:rsidRPr="00702503">
        <w:t>)</w:t>
      </w:r>
      <w:r w:rsidR="004C180D" w:rsidRPr="00702503">
        <w:t xml:space="preserve"> </w:t>
      </w:r>
      <w:r w:rsidRPr="00702503">
        <w:t>:</w:t>
      </w:r>
      <w:proofErr w:type="gramEnd"/>
      <w:r w:rsidRPr="00702503">
        <w:t xml:space="preserve"> </w:t>
      </w:r>
      <w:r w:rsidRPr="00702503">
        <w:rPr>
          <w:i/>
          <w:iCs/>
        </w:rPr>
        <w:t>Handbook of Diesel</w:t>
      </w:r>
      <w:r w:rsidRPr="00702503">
        <w:rPr>
          <w:rFonts w:hint="eastAsia"/>
          <w:i/>
          <w:iCs/>
          <w:lang w:eastAsia="ja-JP"/>
        </w:rPr>
        <w:t xml:space="preserve"> </w:t>
      </w:r>
      <w:r w:rsidRPr="00702503">
        <w:rPr>
          <w:i/>
          <w:iCs/>
        </w:rPr>
        <w:t>Engines</w:t>
      </w:r>
      <w:r w:rsidRPr="00702503">
        <w:t>, Springer (2010).</w:t>
      </w:r>
    </w:p>
    <w:p w14:paraId="2FED89C3" w14:textId="393827CE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702503">
        <w:rPr>
          <w:rFonts w:hint="eastAsia"/>
          <w:lang w:eastAsia="ja-JP"/>
        </w:rPr>
        <w:t>[</w:t>
      </w:r>
      <w:r w:rsidR="00B75CBF" w:rsidRPr="00702503">
        <w:rPr>
          <w:rFonts w:hint="eastAsia"/>
          <w:lang w:eastAsia="ja-JP"/>
        </w:rPr>
        <w:t>10</w:t>
      </w:r>
      <w:r w:rsidRPr="00702503">
        <w:rPr>
          <w:rFonts w:hint="eastAsia"/>
          <w:lang w:eastAsia="ja-JP"/>
        </w:rPr>
        <w:t>]</w:t>
      </w:r>
      <w:r w:rsidR="002F7BBF" w:rsidRPr="00702503">
        <w:rPr>
          <w:lang w:eastAsia="ja-JP"/>
        </w:rPr>
        <w:tab/>
      </w:r>
      <w:r w:rsidR="009C3345" w:rsidRPr="00702503">
        <w:rPr>
          <w:rFonts w:ascii="AdvPTimes" w:hAnsi="AdvPTimes" w:cs="AdvPTimes" w:hint="eastAsia"/>
          <w:lang w:eastAsia="ja-JP"/>
        </w:rPr>
        <w:t>Longhurst, W. L.:</w:t>
      </w:r>
      <w:r w:rsidRPr="00702503">
        <w:rPr>
          <w:rFonts w:ascii="AdvPTimes" w:hAnsi="AdvPTimes" w:cs="AdvPTimes"/>
          <w:lang w:eastAsia="ja-JP"/>
        </w:rPr>
        <w:t xml:space="preserve"> </w:t>
      </w:r>
      <w:r w:rsidR="009C3345" w:rsidRPr="00702503">
        <w:rPr>
          <w:rFonts w:ascii="AdvPTimes" w:hAnsi="AdvPTimes" w:cs="AdvPTimes" w:hint="eastAsia"/>
          <w:lang w:eastAsia="ja-JP"/>
        </w:rPr>
        <w:t xml:space="preserve">Force </w:t>
      </w:r>
      <w:r w:rsidR="006E7E6A" w:rsidRPr="00702503">
        <w:rPr>
          <w:rFonts w:ascii="AdvPTimes" w:hAnsi="AdvPTimes" w:cs="AdvPTimes" w:hint="eastAsia"/>
          <w:lang w:eastAsia="ja-JP"/>
        </w:rPr>
        <w:t>c</w:t>
      </w:r>
      <w:r w:rsidR="009C3345" w:rsidRPr="00702503">
        <w:rPr>
          <w:rFonts w:ascii="AdvPTimes" w:hAnsi="AdvPTimes" w:cs="AdvPTimes" w:hint="eastAsia"/>
          <w:lang w:eastAsia="ja-JP"/>
        </w:rPr>
        <w:t xml:space="preserve">ontrol </w:t>
      </w:r>
      <w:r w:rsidR="006E7E6A" w:rsidRPr="00702503">
        <w:rPr>
          <w:rFonts w:ascii="AdvPTimes" w:hAnsi="AdvPTimes" w:cs="AdvPTimes" w:hint="eastAsia"/>
          <w:lang w:eastAsia="ja-JP"/>
        </w:rPr>
        <w:t>f</w:t>
      </w:r>
      <w:r w:rsidR="009C3345" w:rsidRPr="00702503">
        <w:rPr>
          <w:rFonts w:ascii="AdvPTimes" w:hAnsi="AdvPTimes" w:cs="AdvPTimes" w:hint="eastAsia"/>
          <w:lang w:eastAsia="ja-JP"/>
        </w:rPr>
        <w:t>ricti</w:t>
      </w:r>
      <w:r w:rsidR="009C3345" w:rsidRPr="008A33AC">
        <w:rPr>
          <w:rFonts w:ascii="AdvPTimes" w:hAnsi="AdvPTimes" w:cs="AdvPTimes" w:hint="eastAsia"/>
          <w:lang w:eastAsia="ja-JP"/>
        </w:rPr>
        <w:t xml:space="preserve">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</w:t>
      </w:r>
      <w:proofErr w:type="spellStart"/>
      <w:proofErr w:type="gramStart"/>
      <w:r w:rsidR="009C3345" w:rsidRPr="00D514EF">
        <w:rPr>
          <w:rFonts w:ascii="AdvPTimes" w:hAnsi="AdvPTimes" w:cs="AdvPTimes" w:hint="eastAsia"/>
          <w:lang w:eastAsia="ja-JP"/>
        </w:rPr>
        <w:t>Vanderbild</w:t>
      </w:r>
      <w:proofErr w:type="spellEnd"/>
      <w:r w:rsidR="009C3345" w:rsidRPr="00D514EF">
        <w:rPr>
          <w:rFonts w:ascii="AdvPTimes" w:hAnsi="AdvPTimes" w:cs="AdvPTimes" w:hint="eastAsia"/>
          <w:lang w:eastAsia="ja-JP"/>
        </w:rPr>
        <w:t xml:space="preserve">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proofErr w:type="gramEnd"/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173FAFD5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</w:t>
      </w:r>
      <w:r w:rsidR="00B75CBF">
        <w:rPr>
          <w:rFonts w:hint="eastAsia"/>
          <w:lang w:eastAsia="ja-JP"/>
        </w:rPr>
        <w:t>1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proofErr w:type="gramStart"/>
      <w:r w:rsidRPr="00D514EF">
        <w:rPr>
          <w:rFonts w:ascii="Times New Roman" w:eastAsia="ＭＳ ゴシック" w:hAnsi="Times New Roman" w:cs="Arial"/>
          <w:sz w:val="20"/>
        </w:rPr>
        <w:t xml:space="preserve">(  </w:t>
      </w:r>
      <w:proofErr w:type="gramEnd"/>
      <w:r w:rsidRPr="00D514EF">
        <w:rPr>
          <w:rFonts w:ascii="Times New Roman" w:eastAsia="ＭＳ ゴシック" w:hAnsi="Times New Roman" w:cs="Arial"/>
          <w:sz w:val="20"/>
        </w:rPr>
        <w:t xml:space="preserve">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F51jiPXAgAA0w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54A3F" w14:textId="77777777" w:rsidR="00CC48D4" w:rsidRDefault="00CC48D4">
      <w:r>
        <w:separator/>
      </w:r>
    </w:p>
  </w:endnote>
  <w:endnote w:type="continuationSeparator" w:id="0">
    <w:p w14:paraId="158925B1" w14:textId="77777777" w:rsidR="00CC48D4" w:rsidRDefault="00CC4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4A1D1" w14:textId="77777777" w:rsidR="00CC48D4" w:rsidRDefault="00CC48D4">
      <w:r>
        <w:separator/>
      </w:r>
    </w:p>
  </w:footnote>
  <w:footnote w:type="continuationSeparator" w:id="0">
    <w:p w14:paraId="09FC6149" w14:textId="77777777" w:rsidR="00CC48D4" w:rsidRDefault="00CC4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A71DD"/>
    <w:rsid w:val="000B7D4A"/>
    <w:rsid w:val="000B7FC6"/>
    <w:rsid w:val="000D01EA"/>
    <w:rsid w:val="000E2037"/>
    <w:rsid w:val="000E517A"/>
    <w:rsid w:val="000E5FD6"/>
    <w:rsid w:val="000E6E42"/>
    <w:rsid w:val="000F1689"/>
    <w:rsid w:val="00102093"/>
    <w:rsid w:val="001044A7"/>
    <w:rsid w:val="0011601E"/>
    <w:rsid w:val="00116AE6"/>
    <w:rsid w:val="001255FF"/>
    <w:rsid w:val="001264B6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535E0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4532"/>
    <w:rsid w:val="003770BA"/>
    <w:rsid w:val="0039047C"/>
    <w:rsid w:val="003910E5"/>
    <w:rsid w:val="003A0A2E"/>
    <w:rsid w:val="003A0B5C"/>
    <w:rsid w:val="003B527C"/>
    <w:rsid w:val="003C3F94"/>
    <w:rsid w:val="003E7E5D"/>
    <w:rsid w:val="003F05DE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C180D"/>
    <w:rsid w:val="004D07CF"/>
    <w:rsid w:val="004D7EC1"/>
    <w:rsid w:val="004E1500"/>
    <w:rsid w:val="004E2859"/>
    <w:rsid w:val="004E2D99"/>
    <w:rsid w:val="004E3FD8"/>
    <w:rsid w:val="00501431"/>
    <w:rsid w:val="00502563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5F63F2"/>
    <w:rsid w:val="00610051"/>
    <w:rsid w:val="006103B2"/>
    <w:rsid w:val="00627AE6"/>
    <w:rsid w:val="00634844"/>
    <w:rsid w:val="00641FDB"/>
    <w:rsid w:val="00643AE4"/>
    <w:rsid w:val="00646C79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02503"/>
    <w:rsid w:val="0071198F"/>
    <w:rsid w:val="007200FA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19E7"/>
    <w:rsid w:val="00864EE2"/>
    <w:rsid w:val="0086797C"/>
    <w:rsid w:val="00867B5A"/>
    <w:rsid w:val="00871B60"/>
    <w:rsid w:val="00871D6B"/>
    <w:rsid w:val="00871E27"/>
    <w:rsid w:val="0088325B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45E9C"/>
    <w:rsid w:val="009465EB"/>
    <w:rsid w:val="00954AF4"/>
    <w:rsid w:val="00964AA5"/>
    <w:rsid w:val="009675B1"/>
    <w:rsid w:val="0097041F"/>
    <w:rsid w:val="00982A39"/>
    <w:rsid w:val="00985F4E"/>
    <w:rsid w:val="00986054"/>
    <w:rsid w:val="009C3345"/>
    <w:rsid w:val="009C3E74"/>
    <w:rsid w:val="009C6EAF"/>
    <w:rsid w:val="009C71ED"/>
    <w:rsid w:val="009F0F36"/>
    <w:rsid w:val="00A062B1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44693"/>
    <w:rsid w:val="00B50906"/>
    <w:rsid w:val="00B62969"/>
    <w:rsid w:val="00B75CBF"/>
    <w:rsid w:val="00B870A8"/>
    <w:rsid w:val="00B92007"/>
    <w:rsid w:val="00B92F34"/>
    <w:rsid w:val="00BA3D96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C48D4"/>
    <w:rsid w:val="00CE2F7D"/>
    <w:rsid w:val="00CE5F3B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87CA1"/>
    <w:rsid w:val="00D90E2A"/>
    <w:rsid w:val="00D90E3D"/>
    <w:rsid w:val="00D913F7"/>
    <w:rsid w:val="00D97AC5"/>
    <w:rsid w:val="00D97E16"/>
    <w:rsid w:val="00DB789B"/>
    <w:rsid w:val="00DC2541"/>
    <w:rsid w:val="00DC31D8"/>
    <w:rsid w:val="00DD0102"/>
    <w:rsid w:val="00DE612E"/>
    <w:rsid w:val="00DF0D95"/>
    <w:rsid w:val="00DF4FF7"/>
    <w:rsid w:val="00E02985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6B9A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0906"/>
    <w:rsid w:val="00F45BA9"/>
    <w:rsid w:val="00F51393"/>
    <w:rsid w:val="00F5340F"/>
    <w:rsid w:val="00F542CE"/>
    <w:rsid w:val="00F6021F"/>
    <w:rsid w:val="00F843C0"/>
    <w:rsid w:val="00F944F1"/>
    <w:rsid w:val="00F978D9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79A083-7D39-4B66-88D2-9CC37FC5B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179</Words>
  <Characters>6721</Characters>
  <Application>Microsoft Office Word</Application>
  <DocSecurity>0</DocSecurity>
  <Lines>56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885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Masayuki Nakada</cp:lastModifiedBy>
  <cp:revision>17</cp:revision>
  <cp:lastPrinted>2016-09-08T23:37:00Z</cp:lastPrinted>
  <dcterms:created xsi:type="dcterms:W3CDTF">2021-11-11T01:52:00Z</dcterms:created>
  <dcterms:modified xsi:type="dcterms:W3CDTF">2024-06-17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